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1CA32" w14:textId="26AA7A65" w:rsidR="00A7724E" w:rsidRPr="003C1C41" w:rsidRDefault="00A7724E">
      <w:pPr>
        <w:rPr>
          <w:b/>
          <w:sz w:val="28"/>
          <w:szCs w:val="28"/>
        </w:rPr>
      </w:pPr>
      <w:r w:rsidRPr="003C1C41">
        <w:rPr>
          <w:b/>
          <w:sz w:val="28"/>
          <w:szCs w:val="28"/>
        </w:rPr>
        <w:t>Group Time with Mov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7724E" w14:paraId="76E963EE" w14:textId="77777777" w:rsidTr="00A7724E">
        <w:tc>
          <w:tcPr>
            <w:tcW w:w="4675" w:type="dxa"/>
          </w:tcPr>
          <w:p w14:paraId="23768D46" w14:textId="75263610" w:rsidR="00A7724E" w:rsidRDefault="00A7724E">
            <w:r w:rsidRPr="00D7748D">
              <w:rPr>
                <w:b/>
              </w:rPr>
              <w:t>Teacher:</w:t>
            </w:r>
            <w:r>
              <w:t xml:space="preserve"> </w:t>
            </w:r>
          </w:p>
        </w:tc>
        <w:tc>
          <w:tcPr>
            <w:tcW w:w="4675" w:type="dxa"/>
          </w:tcPr>
          <w:p w14:paraId="1616773F" w14:textId="77777777" w:rsidR="00A7724E" w:rsidRDefault="00A7724E"/>
        </w:tc>
      </w:tr>
      <w:tr w:rsidR="00A7724E" w14:paraId="3A15BCBB" w14:textId="77777777" w:rsidTr="00A7724E">
        <w:tc>
          <w:tcPr>
            <w:tcW w:w="4675" w:type="dxa"/>
          </w:tcPr>
          <w:p w14:paraId="72AB9C91" w14:textId="55F5034D" w:rsidR="00A7724E" w:rsidRDefault="00A7724E">
            <w:r w:rsidRPr="00D7748D">
              <w:rPr>
                <w:b/>
              </w:rPr>
              <w:t>Week of:</w:t>
            </w:r>
            <w:r>
              <w:t xml:space="preserve">  </w:t>
            </w:r>
          </w:p>
        </w:tc>
        <w:tc>
          <w:tcPr>
            <w:tcW w:w="4675" w:type="dxa"/>
          </w:tcPr>
          <w:p w14:paraId="3CA2514D" w14:textId="77777777" w:rsidR="00A7724E" w:rsidRDefault="00A7724E">
            <w:r w:rsidRPr="00D7748D">
              <w:rPr>
                <w:b/>
              </w:rPr>
              <w:t>Days:</w:t>
            </w:r>
            <w:r>
              <w:t xml:space="preserve">  All</w:t>
            </w:r>
          </w:p>
        </w:tc>
      </w:tr>
      <w:tr w:rsidR="00A7724E" w14:paraId="74F50889" w14:textId="77777777" w:rsidTr="00A7724E">
        <w:tc>
          <w:tcPr>
            <w:tcW w:w="4675" w:type="dxa"/>
          </w:tcPr>
          <w:p w14:paraId="6EF62FE4" w14:textId="77777777" w:rsidR="00A7724E" w:rsidRPr="00D7748D" w:rsidRDefault="00A7724E">
            <w:pPr>
              <w:rPr>
                <w:b/>
              </w:rPr>
            </w:pPr>
            <w:r w:rsidRPr="00D7748D">
              <w:rPr>
                <w:b/>
              </w:rPr>
              <w:t>Originating Idea:</w:t>
            </w:r>
          </w:p>
          <w:p w14:paraId="7598357C" w14:textId="77777777" w:rsidR="00A7724E" w:rsidRDefault="00A7724E">
            <w:r>
              <w:t>(KDI-limit one or two)</w:t>
            </w:r>
          </w:p>
          <w:p w14:paraId="6B48D965" w14:textId="77777777" w:rsidR="00A7724E" w:rsidRDefault="00A7724E">
            <w:r>
              <w:t>(COR-limit one or two)</w:t>
            </w:r>
          </w:p>
        </w:tc>
        <w:tc>
          <w:tcPr>
            <w:tcW w:w="4675" w:type="dxa"/>
          </w:tcPr>
          <w:p w14:paraId="4633AAB2" w14:textId="77777777" w:rsidR="00A7724E" w:rsidRDefault="00A7724E"/>
          <w:p w14:paraId="72608CC7" w14:textId="77777777" w:rsidR="007A73EC" w:rsidRDefault="007A73EC"/>
          <w:p w14:paraId="5DBC3331" w14:textId="77777777" w:rsidR="007A73EC" w:rsidRDefault="007A73EC"/>
          <w:p w14:paraId="0865BAAB" w14:textId="77777777" w:rsidR="007A73EC" w:rsidRDefault="007A73EC"/>
          <w:p w14:paraId="6589DD20" w14:textId="1804BA24" w:rsidR="007A73EC" w:rsidRDefault="007A73EC"/>
        </w:tc>
      </w:tr>
      <w:tr w:rsidR="00A7724E" w14:paraId="2F001AE9" w14:textId="77777777" w:rsidTr="00A7724E">
        <w:tc>
          <w:tcPr>
            <w:tcW w:w="4675" w:type="dxa"/>
          </w:tcPr>
          <w:p w14:paraId="77556FE5" w14:textId="77777777" w:rsidR="00A7724E" w:rsidRPr="00D7748D" w:rsidRDefault="00A7724E">
            <w:pPr>
              <w:rPr>
                <w:b/>
              </w:rPr>
            </w:pPr>
            <w:r w:rsidRPr="00D7748D">
              <w:rPr>
                <w:b/>
              </w:rPr>
              <w:t>Objective</w:t>
            </w:r>
            <w:r w:rsidR="00D7748D" w:rsidRPr="00D7748D">
              <w:rPr>
                <w:b/>
              </w:rPr>
              <w:t>:</w:t>
            </w:r>
          </w:p>
          <w:p w14:paraId="23B29569" w14:textId="77777777" w:rsidR="00A7724E" w:rsidRDefault="00A7724E">
            <w:r>
              <w:t>(limit two or three)</w:t>
            </w:r>
          </w:p>
        </w:tc>
        <w:tc>
          <w:tcPr>
            <w:tcW w:w="4675" w:type="dxa"/>
          </w:tcPr>
          <w:p w14:paraId="6F680CA7" w14:textId="77777777" w:rsidR="00725183" w:rsidRDefault="00725183" w:rsidP="007A73EC"/>
          <w:p w14:paraId="57A6F6D5" w14:textId="77777777" w:rsidR="007A73EC" w:rsidRDefault="007A73EC" w:rsidP="007A73EC"/>
          <w:p w14:paraId="3E351990" w14:textId="77777777" w:rsidR="007A73EC" w:rsidRDefault="007A73EC" w:rsidP="007A73EC"/>
          <w:p w14:paraId="41A74807" w14:textId="77777777" w:rsidR="007A73EC" w:rsidRDefault="007A73EC" w:rsidP="007A73EC"/>
          <w:p w14:paraId="39D156EA" w14:textId="16226C73" w:rsidR="007A73EC" w:rsidRDefault="007A73EC" w:rsidP="007A73EC"/>
        </w:tc>
      </w:tr>
      <w:tr w:rsidR="00A7724E" w14:paraId="1EA87C61" w14:textId="77777777" w:rsidTr="00A7724E">
        <w:tc>
          <w:tcPr>
            <w:tcW w:w="4675" w:type="dxa"/>
          </w:tcPr>
          <w:p w14:paraId="3215368F" w14:textId="77777777" w:rsidR="00A7724E" w:rsidRPr="00D7748D" w:rsidRDefault="00B05425">
            <w:pPr>
              <w:rPr>
                <w:b/>
              </w:rPr>
            </w:pPr>
            <w:r w:rsidRPr="00D7748D">
              <w:rPr>
                <w:b/>
              </w:rPr>
              <w:t>Materials:</w:t>
            </w:r>
          </w:p>
          <w:p w14:paraId="72DAE496" w14:textId="77777777" w:rsidR="00B05425" w:rsidRDefault="00B05425">
            <w:r>
              <w:t>(and advanced preparation)</w:t>
            </w:r>
          </w:p>
        </w:tc>
        <w:tc>
          <w:tcPr>
            <w:tcW w:w="4675" w:type="dxa"/>
          </w:tcPr>
          <w:p w14:paraId="5D4729BB" w14:textId="77777777" w:rsidR="00A7724E" w:rsidRDefault="00A7724E"/>
          <w:p w14:paraId="69751840" w14:textId="77777777" w:rsidR="007A73EC" w:rsidRDefault="007A73EC"/>
          <w:p w14:paraId="74032B35" w14:textId="77777777" w:rsidR="007A73EC" w:rsidRDefault="007A73EC"/>
          <w:p w14:paraId="0DAAC20D" w14:textId="77777777" w:rsidR="007A73EC" w:rsidRDefault="007A73EC"/>
          <w:p w14:paraId="52804A20" w14:textId="389D82AC" w:rsidR="007A73EC" w:rsidRDefault="007A73EC"/>
        </w:tc>
      </w:tr>
      <w:tr w:rsidR="00A7724E" w14:paraId="73CF453C" w14:textId="77777777" w:rsidTr="00A7724E">
        <w:tc>
          <w:tcPr>
            <w:tcW w:w="4675" w:type="dxa"/>
          </w:tcPr>
          <w:p w14:paraId="40B8450B" w14:textId="77777777" w:rsidR="00A7724E" w:rsidRPr="00D7748D" w:rsidRDefault="00B05425">
            <w:pPr>
              <w:rPr>
                <w:b/>
              </w:rPr>
            </w:pPr>
            <w:r w:rsidRPr="00D7748D">
              <w:rPr>
                <w:b/>
              </w:rPr>
              <w:t>Beginning:</w:t>
            </w:r>
          </w:p>
          <w:p w14:paraId="783D8C7C" w14:textId="77777777" w:rsidR="00B05425" w:rsidRDefault="00B05425">
            <w:r>
              <w:t>(Brief opening statement)</w:t>
            </w:r>
          </w:p>
        </w:tc>
        <w:tc>
          <w:tcPr>
            <w:tcW w:w="4675" w:type="dxa"/>
          </w:tcPr>
          <w:p w14:paraId="3EE7D59A" w14:textId="77777777" w:rsidR="00A7724E" w:rsidRDefault="00A7724E"/>
          <w:p w14:paraId="4120C40C" w14:textId="77777777" w:rsidR="007A73EC" w:rsidRDefault="007A73EC"/>
          <w:p w14:paraId="2D9DAF80" w14:textId="77777777" w:rsidR="007A73EC" w:rsidRDefault="007A73EC"/>
          <w:p w14:paraId="7FE32D52" w14:textId="77777777" w:rsidR="007A73EC" w:rsidRDefault="007A73EC"/>
          <w:p w14:paraId="6C437AEA" w14:textId="15628709" w:rsidR="007A73EC" w:rsidRDefault="007A73EC"/>
        </w:tc>
      </w:tr>
      <w:tr w:rsidR="00A7724E" w14:paraId="1C2EA407" w14:textId="77777777" w:rsidTr="00A7724E">
        <w:tc>
          <w:tcPr>
            <w:tcW w:w="4675" w:type="dxa"/>
          </w:tcPr>
          <w:p w14:paraId="71A01417" w14:textId="77777777" w:rsidR="00A7724E" w:rsidRPr="00D7748D" w:rsidRDefault="00B05425">
            <w:pPr>
              <w:rPr>
                <w:b/>
              </w:rPr>
            </w:pPr>
            <w:r w:rsidRPr="00D7748D">
              <w:rPr>
                <w:b/>
              </w:rPr>
              <w:t>Middle:</w:t>
            </w:r>
          </w:p>
          <w:p w14:paraId="252FBBF4" w14:textId="77777777" w:rsidR="00B05425" w:rsidRDefault="00B05425">
            <w:r>
              <w:t>(Your ideas for scaffolding children at the different developmental levels.)</w:t>
            </w:r>
          </w:p>
        </w:tc>
        <w:tc>
          <w:tcPr>
            <w:tcW w:w="4675" w:type="dxa"/>
          </w:tcPr>
          <w:p w14:paraId="7C76E477" w14:textId="77777777" w:rsidR="005C2AC9" w:rsidRDefault="005C2AC9"/>
          <w:p w14:paraId="247F1A5E" w14:textId="77777777" w:rsidR="007A73EC" w:rsidRDefault="007A73EC"/>
          <w:p w14:paraId="531D6A80" w14:textId="77777777" w:rsidR="007A73EC" w:rsidRDefault="007A73EC"/>
          <w:p w14:paraId="48E1DF46" w14:textId="77777777" w:rsidR="007A73EC" w:rsidRDefault="007A73EC"/>
          <w:p w14:paraId="45D89657" w14:textId="77777777" w:rsidR="007A73EC" w:rsidRDefault="007A73EC"/>
          <w:p w14:paraId="74F18DD7" w14:textId="77777777" w:rsidR="007A73EC" w:rsidRDefault="007A73EC"/>
          <w:p w14:paraId="07C815C8" w14:textId="77777777" w:rsidR="007A73EC" w:rsidRDefault="007A73EC"/>
          <w:p w14:paraId="4DDC2136" w14:textId="77777777" w:rsidR="007A73EC" w:rsidRDefault="007A73EC"/>
          <w:p w14:paraId="557BB01A" w14:textId="77777777" w:rsidR="007A73EC" w:rsidRDefault="007A73EC"/>
          <w:p w14:paraId="2D93FE2C" w14:textId="77777777" w:rsidR="007A73EC" w:rsidRDefault="007A73EC"/>
          <w:p w14:paraId="60F7741E" w14:textId="77777777" w:rsidR="007A73EC" w:rsidRDefault="007A73EC"/>
          <w:p w14:paraId="64235CEE" w14:textId="77777777" w:rsidR="007A73EC" w:rsidRDefault="007A73EC"/>
          <w:p w14:paraId="130751B6" w14:textId="77777777" w:rsidR="007A73EC" w:rsidRDefault="007A73EC"/>
          <w:p w14:paraId="2D616FF2" w14:textId="77777777" w:rsidR="007A73EC" w:rsidRDefault="007A73EC"/>
          <w:p w14:paraId="10A4C538" w14:textId="1AD6615A" w:rsidR="007A73EC" w:rsidRDefault="007A73EC"/>
        </w:tc>
      </w:tr>
      <w:tr w:rsidR="00A7724E" w14:paraId="7362C886" w14:textId="77777777" w:rsidTr="00A7724E">
        <w:tc>
          <w:tcPr>
            <w:tcW w:w="4675" w:type="dxa"/>
          </w:tcPr>
          <w:p w14:paraId="44575A3D" w14:textId="77777777" w:rsidR="00A7724E" w:rsidRPr="00D7748D" w:rsidRDefault="00D7748D">
            <w:pPr>
              <w:rPr>
                <w:b/>
              </w:rPr>
            </w:pPr>
            <w:r w:rsidRPr="00D7748D">
              <w:rPr>
                <w:b/>
              </w:rPr>
              <w:t>End:</w:t>
            </w:r>
          </w:p>
          <w:p w14:paraId="662DAAC1" w14:textId="77777777" w:rsidR="00D7748D" w:rsidRDefault="00D7748D">
            <w:r>
              <w:t>(Statements and transitions to the next part of the routine.)</w:t>
            </w:r>
          </w:p>
        </w:tc>
        <w:tc>
          <w:tcPr>
            <w:tcW w:w="4675" w:type="dxa"/>
          </w:tcPr>
          <w:p w14:paraId="5BAA54F6" w14:textId="77777777" w:rsidR="00A7724E" w:rsidRDefault="00A7724E"/>
          <w:p w14:paraId="436A0247" w14:textId="77777777" w:rsidR="007A73EC" w:rsidRDefault="007A73EC"/>
          <w:p w14:paraId="1EE2B42C" w14:textId="77777777" w:rsidR="007A73EC" w:rsidRDefault="007A73EC"/>
          <w:p w14:paraId="3C2B50C0" w14:textId="77777777" w:rsidR="007A73EC" w:rsidRDefault="007A73EC"/>
          <w:p w14:paraId="00FC8ABB" w14:textId="7A26C39D" w:rsidR="007A73EC" w:rsidRDefault="007A73EC"/>
        </w:tc>
      </w:tr>
    </w:tbl>
    <w:p w14:paraId="2FB3BD69" w14:textId="77777777" w:rsidR="00A7724E" w:rsidRDefault="00A7724E"/>
    <w:sectPr w:rsidR="00A772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31C02"/>
    <w:multiLevelType w:val="hybridMultilevel"/>
    <w:tmpl w:val="5C824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TExtbA0NjMzMLNU0lEKTi0uzszPAykwrAUAQgLhZiwAAAA="/>
  </w:docVars>
  <w:rsids>
    <w:rsidRoot w:val="00A7724E"/>
    <w:rsid w:val="00234627"/>
    <w:rsid w:val="00361647"/>
    <w:rsid w:val="003C1C41"/>
    <w:rsid w:val="005C2AC9"/>
    <w:rsid w:val="00725183"/>
    <w:rsid w:val="007A73EC"/>
    <w:rsid w:val="00A7724E"/>
    <w:rsid w:val="00B05425"/>
    <w:rsid w:val="00D77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C45A3"/>
  <w15:chartTrackingRefBased/>
  <w15:docId w15:val="{ED54F7A7-5CF1-484A-8465-908FE43FF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72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72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tin Luther College</Company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ugheel</dc:creator>
  <cp:keywords/>
  <dc:description/>
  <cp:lastModifiedBy>Elizabeth Klugherz</cp:lastModifiedBy>
  <cp:revision>2</cp:revision>
  <cp:lastPrinted>2021-06-21T18:11:00Z</cp:lastPrinted>
  <dcterms:created xsi:type="dcterms:W3CDTF">2021-06-23T17:56:00Z</dcterms:created>
  <dcterms:modified xsi:type="dcterms:W3CDTF">2021-06-23T17:56:00Z</dcterms:modified>
</cp:coreProperties>
</file>